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26AD7" w14:textId="6D672AC7" w:rsidR="00B77BF8" w:rsidRDefault="00B351C7"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E23BA98" wp14:editId="42257877">
                <wp:simplePos x="0" y="0"/>
                <wp:positionH relativeFrom="column">
                  <wp:posOffset>4914537</wp:posOffset>
                </wp:positionH>
                <wp:positionV relativeFrom="paragraph">
                  <wp:posOffset>2149112</wp:posOffset>
                </wp:positionV>
                <wp:extent cx="876300" cy="364671"/>
                <wp:effectExtent l="0" t="0" r="19050" b="16510"/>
                <wp:wrapNone/>
                <wp:docPr id="1793647678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6300" cy="36467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51ABB7B" w14:textId="66CC1E5F" w:rsidR="00B351C7" w:rsidRDefault="00B351C7" w:rsidP="00B351C7">
                            <w:r>
                              <w:t>Do Noth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23BA98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386.95pt;margin-top:169.2pt;width:69pt;height:28.7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" fillcolor="white [3201]" strokeweight=".5pt">
                <v:textbox>
                  <w:txbxContent>
                    <w:p w14:paraId="451ABB7B" w14:textId="66CC1E5F" w:rsidR="00B351C7" w:rsidRDefault="00B351C7" w:rsidP="00B351C7">
                      <w:r>
                        <w:t>Do Noth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F9D7362" wp14:editId="2175E079">
                <wp:simplePos x="0" y="0"/>
                <wp:positionH relativeFrom="margin">
                  <wp:posOffset>5045075</wp:posOffset>
                </wp:positionH>
                <wp:positionV relativeFrom="paragraph">
                  <wp:posOffset>1420586</wp:posOffset>
                </wp:positionV>
                <wp:extent cx="305254" cy="696413"/>
                <wp:effectExtent l="0" t="0" r="76200" b="66040"/>
                <wp:wrapNone/>
                <wp:docPr id="898233451" name="Connector: Elbow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5254" cy="696413"/>
                        </a:xfrm>
                        <a:prstGeom prst="bentConnector3">
                          <a:avLst>
                            <a:gd name="adj1" fmla="val 99600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283483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12" o:spid="_x0000_s1026" type="#_x0000_t34" style="position:absolute;margin-left:397.25pt;margin-top:111.85pt;width:24.05pt;height:54.85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" adj="21514" strokecolor="black [3213]" strokeweight=".5pt">
                <v:stroke endarrow="block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FF36FF6" wp14:editId="59834EDE">
                <wp:simplePos x="0" y="0"/>
                <wp:positionH relativeFrom="column">
                  <wp:posOffset>3650795</wp:posOffset>
                </wp:positionH>
                <wp:positionV relativeFrom="paragraph">
                  <wp:posOffset>630010</wp:posOffset>
                </wp:positionV>
                <wp:extent cx="390253" cy="124097"/>
                <wp:effectExtent l="18732" t="318" r="28893" b="28892"/>
                <wp:wrapNone/>
                <wp:docPr id="325645884" name="Arrow: Righ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390253" cy="124097"/>
                        </a:xfrm>
                        <a:prstGeom prst="rightArrow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727496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9" o:spid="_x0000_s1026" type="#_x0000_t13" style="position:absolute;margin-left:287.45pt;margin-top:49.6pt;width:30.75pt;height:9.75pt;rotation:90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" adj="18166" fillcolor="white [3201]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3A6F68D" wp14:editId="1B650D98">
                <wp:simplePos x="0" y="0"/>
                <wp:positionH relativeFrom="column">
                  <wp:posOffset>2280556</wp:posOffset>
                </wp:positionH>
                <wp:positionV relativeFrom="paragraph">
                  <wp:posOffset>1404257</wp:posOffset>
                </wp:positionV>
                <wp:extent cx="367393" cy="680357"/>
                <wp:effectExtent l="76200" t="0" r="13970" b="62865"/>
                <wp:wrapNone/>
                <wp:docPr id="962049376" name="Connector: Elbow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67393" cy="680357"/>
                        </a:xfrm>
                        <a:prstGeom prst="bentConnector3">
                          <a:avLst>
                            <a:gd name="adj1" fmla="val 99600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312314" id="Connector: Elbow 12" o:spid="_x0000_s1026" type="#_x0000_t34" style="position:absolute;margin-left:179.55pt;margin-top:110.55pt;width:28.95pt;height:53.5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" adj="21514" strokecolor="black [3213]" strokeweight=".5p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8DFC784" wp14:editId="23352D07">
                <wp:simplePos x="0" y="0"/>
                <wp:positionH relativeFrom="column">
                  <wp:posOffset>2999013</wp:posOffset>
                </wp:positionH>
                <wp:positionV relativeFrom="paragraph">
                  <wp:posOffset>2400300</wp:posOffset>
                </wp:positionV>
                <wp:extent cx="843099" cy="777966"/>
                <wp:effectExtent l="0" t="0" r="71755" b="60325"/>
                <wp:wrapNone/>
                <wp:docPr id="941574768" name="Connector: Elbow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3099" cy="777966"/>
                        </a:xfrm>
                        <a:prstGeom prst="bentConnector3">
                          <a:avLst>
                            <a:gd name="adj1" fmla="val 100283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B8D76C" id="Connector: Elbow 13" o:spid="_x0000_s1026" type="#_x0000_t34" style="position:absolute;margin-left:236.15pt;margin-top:189pt;width:66.4pt;height:61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" adj="21661" strokecolor="black [3213]" strokeweight=".5p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FF7A145" wp14:editId="1C026FB5">
                <wp:simplePos x="0" y="0"/>
                <wp:positionH relativeFrom="margin">
                  <wp:posOffset>282756</wp:posOffset>
                </wp:positionH>
                <wp:positionV relativeFrom="paragraph">
                  <wp:posOffset>3160577</wp:posOffset>
                </wp:positionV>
                <wp:extent cx="1540329" cy="473528"/>
                <wp:effectExtent l="0" t="0" r="22225" b="22225"/>
                <wp:wrapNone/>
                <wp:docPr id="539765167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0329" cy="47352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14C9901" w14:textId="1D5CF629" w:rsidR="004947D2" w:rsidRDefault="004947D2" w:rsidP="004947D2">
                            <w:r>
                              <w:t>Open</w:t>
                            </w:r>
                            <w:r>
                              <w:t xml:space="preserve"> The Servo Motors, Set flag = </w:t>
                            </w:r>
                            <w:r w:rsidR="00AB4B5B"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F7A145" id="_x0000_s1027" type="#_x0000_t202" style="position:absolute;margin-left:22.25pt;margin-top:248.85pt;width:121.3pt;height:37.3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" fillcolor="white [3201]" strokeweight=".5pt">
                <v:textbox>
                  <w:txbxContent>
                    <w:p w14:paraId="214C9901" w14:textId="1D5CF629" w:rsidR="004947D2" w:rsidRDefault="004947D2" w:rsidP="004947D2">
                      <w:r>
                        <w:t>Open</w:t>
                      </w:r>
                      <w:r>
                        <w:t xml:space="preserve"> The Servo Motors, Set flag = </w:t>
                      </w:r>
                      <w:r w:rsidR="00AB4B5B">
                        <w:t>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964B443" wp14:editId="34EEAD8C">
                <wp:simplePos x="0" y="0"/>
                <wp:positionH relativeFrom="column">
                  <wp:posOffset>3100524</wp:posOffset>
                </wp:positionH>
                <wp:positionV relativeFrom="paragraph">
                  <wp:posOffset>3193143</wp:posOffset>
                </wp:positionV>
                <wp:extent cx="1540329" cy="473528"/>
                <wp:effectExtent l="0" t="0" r="22225" b="22225"/>
                <wp:wrapNone/>
                <wp:docPr id="8566880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0329" cy="47352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5DE09CD" w14:textId="4AAC48AB" w:rsidR="004947D2" w:rsidRDefault="004947D2">
                            <w:r>
                              <w:t>Close The Servo Motors, Set</w:t>
                            </w:r>
                            <w:r w:rsidRPr="00B351C7">
                              <w:t xml:space="preserve"> flag</w:t>
                            </w:r>
                            <w:r>
                              <w:t xml:space="preserve"> =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64B443" id="_x0000_s1028" type="#_x0000_t202" style="position:absolute;margin-left:244.15pt;margin-top:251.45pt;width:121.3pt;height:37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" fillcolor="white [3201]" strokeweight=".5pt">
                <v:textbox>
                  <w:txbxContent>
                    <w:p w14:paraId="15DE09CD" w14:textId="4AAC48AB" w:rsidR="004947D2" w:rsidRDefault="004947D2">
                      <w:r>
                        <w:t>Close The Servo Motors, Set</w:t>
                      </w:r>
                      <w:r w:rsidRPr="00B351C7">
                        <w:t xml:space="preserve"> flag</w:t>
                      </w:r>
                      <w:r>
                        <w:t xml:space="preserve"> = 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16ED84C" wp14:editId="4FF4D774">
                <wp:simplePos x="0" y="0"/>
                <wp:positionH relativeFrom="column">
                  <wp:posOffset>1044484</wp:posOffset>
                </wp:positionH>
                <wp:positionV relativeFrom="paragraph">
                  <wp:posOffset>2394766</wp:posOffset>
                </wp:positionV>
                <wp:extent cx="565967" cy="751114"/>
                <wp:effectExtent l="76200" t="0" r="24765" b="49530"/>
                <wp:wrapNone/>
                <wp:docPr id="813503393" name="Connector: Elbow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65967" cy="751114"/>
                        </a:xfrm>
                        <a:prstGeom prst="bentConnector3">
                          <a:avLst>
                            <a:gd name="adj1" fmla="val 99600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F6E3B0" id="Connector: Elbow 12" o:spid="_x0000_s1026" type="#_x0000_t34" style="position:absolute;margin-left:82.25pt;margin-top:188.55pt;width:44.55pt;height:59.15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" adj="21514" strokecolor="black [3213]" strokeweight=".5p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5EBFE7F" wp14:editId="153DC58A">
                <wp:simplePos x="0" y="0"/>
                <wp:positionH relativeFrom="column">
                  <wp:posOffset>1570083</wp:posOffset>
                </wp:positionH>
                <wp:positionV relativeFrom="paragraph">
                  <wp:posOffset>2092325</wp:posOffset>
                </wp:positionV>
                <wp:extent cx="1423308" cy="612321"/>
                <wp:effectExtent l="19050" t="19050" r="43815" b="35560"/>
                <wp:wrapNone/>
                <wp:docPr id="1364881389" name="Flowchart: Decision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3308" cy="612321"/>
                        </a:xfrm>
                        <a:prstGeom prst="flowChartDecision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1AF3D2" w14:textId="6A615C09" w:rsidR="00AB4B5B" w:rsidRDefault="00AB4B5B" w:rsidP="00AB4B5B">
                            <w:pPr>
                              <w:jc w:val="center"/>
                            </w:pPr>
                            <w:r>
                              <w:t>Flag = 1?</w:t>
                            </w:r>
                          </w:p>
                          <w:p w14:paraId="2F7D885E" w14:textId="77777777" w:rsidR="00B351C7" w:rsidRDefault="00B351C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EBFE7F"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Flowchart: Decision 10" o:spid="_x0000_s1029" type="#_x0000_t110" style="position:absolute;margin-left:123.65pt;margin-top:164.75pt;width:112.05pt;height:48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" fillcolor="white [3201]" strokecolor="#70ad47 [3209]" strokeweight="1pt">
                <v:textbox>
                  <w:txbxContent>
                    <w:p w14:paraId="381AF3D2" w14:textId="6A615C09" w:rsidR="00AB4B5B" w:rsidRDefault="00AB4B5B" w:rsidP="00AB4B5B">
                      <w:pPr>
                        <w:jc w:val="center"/>
                      </w:pPr>
                      <w:r>
                        <w:t>Flag = 1?</w:t>
                      </w:r>
                    </w:p>
                    <w:p w14:paraId="2F7D885E" w14:textId="77777777" w:rsidR="00B351C7" w:rsidRDefault="00B351C7"/>
                  </w:txbxContent>
                </v:textbox>
              </v:shape>
            </w:pict>
          </mc:Fallback>
        </mc:AlternateContent>
      </w:r>
      <w:r w:rsidR="004947D2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894FC2A" wp14:editId="0BA9F09A">
                <wp:simplePos x="0" y="0"/>
                <wp:positionH relativeFrom="column">
                  <wp:posOffset>2647678</wp:posOffset>
                </wp:positionH>
                <wp:positionV relativeFrom="paragraph">
                  <wp:posOffset>900702</wp:posOffset>
                </wp:positionV>
                <wp:extent cx="2397579" cy="1031421"/>
                <wp:effectExtent l="19050" t="19050" r="22225" b="35560"/>
                <wp:wrapNone/>
                <wp:docPr id="609306675" name="Flowchart: Decision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7579" cy="1031421"/>
                        </a:xfrm>
                        <a:prstGeom prst="flowChartDecision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AE7CD1" w14:textId="4D5877C5" w:rsidR="004947D2" w:rsidRDefault="004947D2" w:rsidP="004947D2">
                            <w:pPr>
                              <w:jc w:val="center"/>
                            </w:pPr>
                            <w:r>
                              <w:t>EMG envelope&gt;</w:t>
                            </w:r>
                            <w:r w:rsidRPr="004947D2">
                              <w:t xml:space="preserve"> </w:t>
                            </w:r>
                            <w:r>
                              <w:t>EMG</w:t>
                            </w:r>
                            <w:r>
                              <w:t xml:space="preserve"> Threshold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94FC2A" id="_x0000_s1030" type="#_x0000_t110" style="position:absolute;margin-left:208.5pt;margin-top:70.9pt;width:188.8pt;height:81.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" fillcolor="white [3201]" strokecolor="#70ad47 [3209]" strokeweight="1pt">
                <v:textbox>
                  <w:txbxContent>
                    <w:p w14:paraId="29AE7CD1" w14:textId="4D5877C5" w:rsidR="004947D2" w:rsidRDefault="004947D2" w:rsidP="004947D2">
                      <w:pPr>
                        <w:jc w:val="center"/>
                      </w:pPr>
                      <w:r>
                        <w:t>EMG envelope&gt;</w:t>
                      </w:r>
                      <w:r w:rsidRPr="004947D2">
                        <w:t xml:space="preserve"> </w:t>
                      </w:r>
                      <w:r>
                        <w:t>EMG</w:t>
                      </w:r>
                      <w:r>
                        <w:t xml:space="preserve"> Threshold </w:t>
                      </w:r>
                    </w:p>
                  </w:txbxContent>
                </v:textbox>
              </v:shape>
            </w:pict>
          </mc:Fallback>
        </mc:AlternateContent>
      </w:r>
      <w:r w:rsidR="004947D2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EB72CFB" wp14:editId="10C8DA92">
                <wp:simplePos x="0" y="0"/>
                <wp:positionH relativeFrom="column">
                  <wp:posOffset>3214279</wp:posOffset>
                </wp:positionH>
                <wp:positionV relativeFrom="paragraph">
                  <wp:posOffset>-181066</wp:posOffset>
                </wp:positionV>
                <wp:extent cx="1185862" cy="676275"/>
                <wp:effectExtent l="0" t="0" r="14605" b="28575"/>
                <wp:wrapNone/>
                <wp:docPr id="1744070232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5862" cy="676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9F3B2BD" w14:textId="7C2A37A4" w:rsidR="004947D2" w:rsidRDefault="004947D2" w:rsidP="004947D2">
                            <w:r>
                              <w:t xml:space="preserve">Process the EMG signal in </w:t>
                            </w:r>
                            <w:r>
                              <w:t>Arduino Na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B72CFB" id="Text Box 6" o:spid="_x0000_s1031" type="#_x0000_t202" style="position:absolute;margin-left:253.1pt;margin-top:-14.25pt;width:93.35pt;height:53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" fillcolor="white [3201]" strokeweight=".5pt">
                <v:textbox>
                  <w:txbxContent>
                    <w:p w14:paraId="29F3B2BD" w14:textId="7C2A37A4" w:rsidR="004947D2" w:rsidRDefault="004947D2" w:rsidP="004947D2">
                      <w:r>
                        <w:t xml:space="preserve">Process the EMG signal in </w:t>
                      </w:r>
                      <w:r>
                        <w:t>Arduino Nano</w:t>
                      </w:r>
                    </w:p>
                  </w:txbxContent>
                </v:textbox>
              </v:shape>
            </w:pict>
          </mc:Fallback>
        </mc:AlternateContent>
      </w:r>
      <w:r w:rsidR="004947D2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24B2303" wp14:editId="415B4A8B">
                <wp:simplePos x="0" y="0"/>
                <wp:positionH relativeFrom="column">
                  <wp:posOffset>2852058</wp:posOffset>
                </wp:positionH>
                <wp:positionV relativeFrom="paragraph">
                  <wp:posOffset>107043</wp:posOffset>
                </wp:positionV>
                <wp:extent cx="363220" cy="107950"/>
                <wp:effectExtent l="0" t="19050" r="36830" b="44450"/>
                <wp:wrapNone/>
                <wp:docPr id="501363782" name="Arrow: Righ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220" cy="107950"/>
                        </a:xfrm>
                        <a:prstGeom prst="rightArrow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263A49" id="Arrow: Right 9" o:spid="_x0000_s1026" type="#_x0000_t13" style="position:absolute;margin-left:224.55pt;margin-top:8.45pt;width:28.6pt;height:8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" adj="18390" fillcolor="white [3201]" strokecolor="black [3213]" strokeweight="1pt"/>
            </w:pict>
          </mc:Fallback>
        </mc:AlternateContent>
      </w:r>
      <w:r w:rsidR="004947D2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AD9FE80" wp14:editId="24513817">
                <wp:simplePos x="0" y="0"/>
                <wp:positionH relativeFrom="column">
                  <wp:posOffset>1651363</wp:posOffset>
                </wp:positionH>
                <wp:positionV relativeFrom="paragraph">
                  <wp:posOffset>-178163</wp:posOffset>
                </wp:positionV>
                <wp:extent cx="1185862" cy="676275"/>
                <wp:effectExtent l="0" t="0" r="14605" b="28575"/>
                <wp:wrapNone/>
                <wp:docPr id="1800137533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5862" cy="676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DDDB14" w14:textId="658E8DF1" w:rsidR="004947D2" w:rsidRDefault="004947D2" w:rsidP="004947D2">
                            <w:r>
                              <w:t>Process</w:t>
                            </w:r>
                            <w:r>
                              <w:t xml:space="preserve"> the EMG signal </w:t>
                            </w:r>
                            <w:r>
                              <w:t>in Muscle BioAmp Cand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D9FE80" id="_x0000_s1032" type="#_x0000_t202" style="position:absolute;margin-left:130.05pt;margin-top:-14.05pt;width:93.35pt;height:53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" fillcolor="white [3201]" strokeweight=".5pt">
                <v:textbox>
                  <w:txbxContent>
                    <w:p w14:paraId="0ADDDB14" w14:textId="658E8DF1" w:rsidR="004947D2" w:rsidRDefault="004947D2" w:rsidP="004947D2">
                      <w:r>
                        <w:t>Process</w:t>
                      </w:r>
                      <w:r>
                        <w:t xml:space="preserve"> the EMG signal </w:t>
                      </w:r>
                      <w:r>
                        <w:t>in Muscle BioAmp Candy</w:t>
                      </w:r>
                    </w:p>
                  </w:txbxContent>
                </v:textbox>
              </v:shape>
            </w:pict>
          </mc:Fallback>
        </mc:AlternateContent>
      </w:r>
      <w:r w:rsidR="004947D2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5FB7F69" wp14:editId="66478F6F">
                <wp:simplePos x="0" y="0"/>
                <wp:positionH relativeFrom="column">
                  <wp:posOffset>1280432</wp:posOffset>
                </wp:positionH>
                <wp:positionV relativeFrom="paragraph">
                  <wp:posOffset>109765</wp:posOffset>
                </wp:positionV>
                <wp:extent cx="363220" cy="107950"/>
                <wp:effectExtent l="0" t="19050" r="36830" b="44450"/>
                <wp:wrapNone/>
                <wp:docPr id="1441846980" name="Arrow: Righ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220" cy="107950"/>
                        </a:xfrm>
                        <a:prstGeom prst="rightArrow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3F997D" id="Arrow: Right 9" o:spid="_x0000_s1026" type="#_x0000_t13" style="position:absolute;margin-left:100.8pt;margin-top:8.65pt;width:28.6pt;height:8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" adj="18390" fillcolor="white [3201]" strokecolor="black [3213]" strokeweight="1pt"/>
            </w:pict>
          </mc:Fallback>
        </mc:AlternateContent>
      </w:r>
      <w:r w:rsidR="004947D2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B576454" wp14:editId="62568677">
                <wp:simplePos x="0" y="0"/>
                <wp:positionH relativeFrom="column">
                  <wp:posOffset>-25400</wp:posOffset>
                </wp:positionH>
                <wp:positionV relativeFrom="paragraph">
                  <wp:posOffset>135164</wp:posOffset>
                </wp:positionV>
                <wp:extent cx="363220" cy="107950"/>
                <wp:effectExtent l="0" t="19050" r="36830" b="44450"/>
                <wp:wrapNone/>
                <wp:docPr id="1832877072" name="Arrow: Righ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3220" cy="107950"/>
                        </a:xfrm>
                        <a:prstGeom prst="rightArrow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C831F4" id="Arrow: Right 9" o:spid="_x0000_s1026" type="#_x0000_t13" style="position:absolute;margin-left:-2pt;margin-top:10.65pt;width:28.6pt;height:8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" adj="18390" fillcolor="white [3201]" strokecolor="black [3213]" strokeweight="1pt"/>
            </w:pict>
          </mc:Fallback>
        </mc:AlternateContent>
      </w:r>
      <w:r w:rsidR="004947D2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5AAEAF" wp14:editId="371E5ACA">
                <wp:simplePos x="0" y="0"/>
                <wp:positionH relativeFrom="column">
                  <wp:posOffset>337820</wp:posOffset>
                </wp:positionH>
                <wp:positionV relativeFrom="paragraph">
                  <wp:posOffset>-156528</wp:posOffset>
                </wp:positionV>
                <wp:extent cx="942975" cy="671512"/>
                <wp:effectExtent l="0" t="0" r="28575" b="14605"/>
                <wp:wrapNone/>
                <wp:docPr id="1934783603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2975" cy="67151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7C964B1" w14:textId="6910F8CE" w:rsidR="004947D2" w:rsidRDefault="004947D2">
                            <w:r>
                              <w:t>Get the EMG signal from forea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5AAEAF" id="_x0000_s1033" type="#_x0000_t202" style="position:absolute;margin-left:26.6pt;margin-top:-12.35pt;width:74.25pt;height:52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" fillcolor="white [3201]" strokeweight=".5pt">
                <v:textbox>
                  <w:txbxContent>
                    <w:p w14:paraId="47C964B1" w14:textId="6910F8CE" w:rsidR="004947D2" w:rsidRDefault="004947D2">
                      <w:r>
                        <w:t>Get the EMG signal from forearm</w:t>
                      </w:r>
                    </w:p>
                  </w:txbxContent>
                </v:textbox>
              </v:shape>
            </w:pict>
          </mc:Fallback>
        </mc:AlternateContent>
      </w:r>
      <w:r w:rsidR="004947D2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6BC8AA" wp14:editId="7DB8966C">
                <wp:simplePos x="0" y="0"/>
                <wp:positionH relativeFrom="leftMargin">
                  <wp:align>right</wp:align>
                </wp:positionH>
                <wp:positionV relativeFrom="paragraph">
                  <wp:posOffset>-4445</wp:posOffset>
                </wp:positionV>
                <wp:extent cx="723900" cy="385762"/>
                <wp:effectExtent l="0" t="0" r="19050" b="14605"/>
                <wp:wrapNone/>
                <wp:docPr id="1854108797" name="Flowchart: Termina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3900" cy="385762"/>
                        </a:xfrm>
                        <a:prstGeom prst="flowChartTerminator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BC2BA0" w14:textId="3CBC755C" w:rsidR="004947D2" w:rsidRDefault="004947D2" w:rsidP="004947D2">
                            <w:pPr>
                              <w:jc w:val="center"/>
                            </w:pPr>
                            <w:r>
                              <w:t>St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6BC8AA"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Flowchart: Terminator 5" o:spid="_x0000_s1034" type="#_x0000_t116" style="position:absolute;margin-left:5.8pt;margin-top:-.35pt;width:57pt;height:30.35pt;z-index:251659264;visibility:visible;mso-wrap-style:square;mso-height-percent:0;mso-wrap-distance-left:9pt;mso-wrap-distance-top:0;mso-wrap-distance-right:9pt;mso-wrap-distance-bottom:0;mso-position-horizontal:right;mso-position-horizontal-relative:left-margin-area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" fillcolor="white [3201]" strokecolor="#70ad47 [3209]" strokeweight="1pt">
                <v:textbox>
                  <w:txbxContent>
                    <w:p w14:paraId="5CBC2BA0" w14:textId="3CBC755C" w:rsidR="004947D2" w:rsidRDefault="004947D2" w:rsidP="004947D2">
                      <w:pPr>
                        <w:jc w:val="center"/>
                      </w:pPr>
                      <w:r>
                        <w:t>Star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B4B5B">
        <w:t xml:space="preserve">                             </w:t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>
        <w:t>YES</w:t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 w:rsidR="00AB4B5B">
        <w:tab/>
      </w:r>
      <w:r>
        <w:t>NO</w:t>
      </w:r>
      <w:r w:rsidR="00AB4B5B">
        <w:tab/>
      </w:r>
      <w:r w:rsidR="00AB4B5B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YES</w:t>
      </w:r>
      <w:r>
        <w:tab/>
      </w:r>
      <w:r>
        <w:tab/>
      </w:r>
      <w:r>
        <w:tab/>
      </w:r>
      <w:r>
        <w:tab/>
      </w:r>
      <w:r>
        <w:tab/>
      </w:r>
      <w:r>
        <w:tab/>
        <w:t>NO</w:t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  <w:r w:rsidR="00C53FA5">
        <w:tab/>
      </w:r>
    </w:p>
    <w:sectPr w:rsidR="00B77B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3NrU0NDY0AUFLJR2l4NTi4sz8PJACw1oAahbP2SwAAAA="/>
  </w:docVars>
  <w:rsids>
    <w:rsidRoot w:val="00A865DB"/>
    <w:rsid w:val="00017D98"/>
    <w:rsid w:val="00290034"/>
    <w:rsid w:val="004947D2"/>
    <w:rsid w:val="00A865DB"/>
    <w:rsid w:val="00AB4B5B"/>
    <w:rsid w:val="00B351C7"/>
    <w:rsid w:val="00B77BF8"/>
    <w:rsid w:val="00C53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70FFA"/>
  <w15:chartTrackingRefBased/>
  <w15:docId w15:val="{B3F9B293-18E9-4CF6-9EB1-97049C817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51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deep Saha</dc:creator>
  <cp:keywords/>
  <dc:description/>
  <cp:lastModifiedBy>Rajdeep Saha</cp:lastModifiedBy>
  <cp:revision>5</cp:revision>
  <dcterms:created xsi:type="dcterms:W3CDTF">2024-03-24T06:38:00Z</dcterms:created>
  <dcterms:modified xsi:type="dcterms:W3CDTF">2024-03-24T07:18:00Z</dcterms:modified>
</cp:coreProperties>
</file>